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097A69" w14:paraId="1643A4CA" w14:textId="77777777" w:rsidTr="00097A69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97A6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97A69" w14:paraId="127EAD7E" w14:textId="77777777" w:rsidTr="00097A69">
        <w:trPr>
          <w:trHeight w:val="413"/>
        </w:trPr>
        <w:tc>
          <w:tcPr>
            <w:tcW w:w="1266" w:type="pct"/>
          </w:tcPr>
          <w:p w14:paraId="3C159AA5" w14:textId="77777777" w:rsidR="0000007A" w:rsidRPr="00097A6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97A6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1CA23A7" w:rsidR="0000007A" w:rsidRPr="00097A69" w:rsidRDefault="00BE166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97A69">
                <w:rPr>
                  <w:rStyle w:val="Hyperlink"/>
                  <w:rFonts w:ascii="Arial" w:hAnsi="Arial" w:cs="Arial"/>
                  <w:sz w:val="20"/>
                  <w:szCs w:val="20"/>
                </w:rPr>
                <w:t>Chemical and Materials Sciences: Research Findings</w:t>
              </w:r>
            </w:hyperlink>
            <w:r w:rsidRPr="00097A69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00007A" w:rsidRPr="00097A69" w14:paraId="73C90375" w14:textId="77777777" w:rsidTr="00097A69">
        <w:trPr>
          <w:trHeight w:val="290"/>
        </w:trPr>
        <w:tc>
          <w:tcPr>
            <w:tcW w:w="1266" w:type="pct"/>
          </w:tcPr>
          <w:p w14:paraId="20D28135" w14:textId="77777777" w:rsidR="0000007A" w:rsidRPr="00097A6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F31717A" w:rsidR="0000007A" w:rsidRPr="00097A6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097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97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097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E1665" w:rsidRPr="00097A69">
              <w:rPr>
                <w:rFonts w:ascii="Arial" w:hAnsi="Arial" w:cs="Arial"/>
                <w:b/>
                <w:sz w:val="20"/>
                <w:szCs w:val="20"/>
              </w:rPr>
              <w:t>5299</w:t>
            </w:r>
          </w:p>
        </w:tc>
      </w:tr>
      <w:tr w:rsidR="0000007A" w:rsidRPr="00097A69" w14:paraId="05B60576" w14:textId="77777777" w:rsidTr="00097A69">
        <w:trPr>
          <w:trHeight w:val="331"/>
        </w:trPr>
        <w:tc>
          <w:tcPr>
            <w:tcW w:w="1266" w:type="pct"/>
          </w:tcPr>
          <w:p w14:paraId="0196A627" w14:textId="77777777" w:rsidR="0000007A" w:rsidRPr="00097A6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6C9157A" w:rsidR="0000007A" w:rsidRPr="00097A69" w:rsidRDefault="00CB38D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97A69">
              <w:rPr>
                <w:rFonts w:ascii="Arial" w:hAnsi="Arial" w:cs="Arial"/>
                <w:b/>
                <w:sz w:val="20"/>
                <w:szCs w:val="20"/>
                <w:lang w:val="en-GB"/>
              </w:rPr>
              <w:t>Synthesis, Characterization and Antibacterial Activity of Zinc Oxide Nanoparticles</w:t>
            </w:r>
          </w:p>
        </w:tc>
      </w:tr>
      <w:tr w:rsidR="00CF0BBB" w:rsidRPr="00097A69" w14:paraId="6D508B1C" w14:textId="77777777" w:rsidTr="00097A69">
        <w:trPr>
          <w:trHeight w:val="332"/>
        </w:trPr>
        <w:tc>
          <w:tcPr>
            <w:tcW w:w="1266" w:type="pct"/>
          </w:tcPr>
          <w:p w14:paraId="32FC28F7" w14:textId="77777777" w:rsidR="00CF0BBB" w:rsidRPr="00097A6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D79AE45" w:rsidR="00CF0BBB" w:rsidRPr="00097A69" w:rsidRDefault="00CB38D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97A6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97A6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E1DA6C8" w14:textId="77777777" w:rsidR="007B7746" w:rsidRPr="00097A69" w:rsidRDefault="007B7746" w:rsidP="007B774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97A6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329437E0" w14:textId="77777777" w:rsidR="007B7746" w:rsidRPr="00097A69" w:rsidRDefault="007B7746" w:rsidP="007B774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B305175" w14:textId="77777777" w:rsidR="007B7746" w:rsidRPr="00097A69" w:rsidRDefault="007B7746" w:rsidP="007B7746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97A6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07B1E17B" w14:textId="2C37DD18" w:rsidR="007B7746" w:rsidRPr="00097A69" w:rsidRDefault="00000000" w:rsidP="007B774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97A69">
        <w:rPr>
          <w:rFonts w:ascii="Arial" w:hAnsi="Arial" w:cs="Arial"/>
          <w:sz w:val="20"/>
          <w:szCs w:val="20"/>
        </w:rPr>
        <w:pict w14:anchorId="357A90D9">
          <v:rect id="_x0000_s2050" style="position:absolute;left:0;text-align:left;margin-left:-9.6pt;margin-top:14.25pt;width:1071.35pt;height:124.75pt;z-index:251658240">
            <v:textbox>
              <w:txbxContent>
                <w:p w14:paraId="3A1397E5" w14:textId="77777777" w:rsidR="007B7746" w:rsidRDefault="007B7746" w:rsidP="007B7746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1CB6F579" w14:textId="77777777" w:rsidR="007B7746" w:rsidRDefault="007B7746" w:rsidP="007B7746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31F3EF29" w14:textId="77777777" w:rsidR="007B7746" w:rsidRDefault="007B7746" w:rsidP="007B7746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762AC751" w14:textId="77777777" w:rsidR="007B7746" w:rsidRDefault="007B7746" w:rsidP="007B774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22D5CF1" w14:textId="77777777" w:rsidR="007B7746" w:rsidRDefault="007B7746" w:rsidP="007B774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Journal of Nanoscience and Technology, 4(4): 439-442, 2018.</w:t>
                  </w:r>
                </w:p>
                <w:p w14:paraId="015386C3" w14:textId="77777777" w:rsidR="007B7746" w:rsidRDefault="007B7746" w:rsidP="007B774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0799/jnst.138.18040410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753FC85C" w14:textId="47EB417B" w:rsidR="005D6C3E" w:rsidRPr="00097A69" w:rsidRDefault="005D6C3E" w:rsidP="007B7746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p w14:paraId="590A5ADE" w14:textId="37D804E0" w:rsidR="00D9392F" w:rsidRPr="00097A69" w:rsidRDefault="007B7746" w:rsidP="007B7746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97A6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1AC448A2" w14:textId="77777777" w:rsidR="007B54A4" w:rsidRPr="00097A6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5A743ECE" w14:textId="77777777" w:rsidR="00D27A79" w:rsidRPr="00097A6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97A6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7A6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97A6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97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7A6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7A6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97A6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97A6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97A6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7A69">
              <w:rPr>
                <w:rFonts w:ascii="Arial" w:hAnsi="Arial" w:cs="Arial"/>
                <w:lang w:val="en-GB"/>
              </w:rPr>
              <w:t>Author’s Feedback</w:t>
            </w:r>
            <w:r w:rsidRPr="00097A6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7A6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97A6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97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97A6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DDA47F5" w:rsidR="00F1171E" w:rsidRPr="00097A69" w:rsidRDefault="00732DD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sz w:val="20"/>
                <w:szCs w:val="20"/>
              </w:rPr>
              <w:t xml:space="preserve">This paper offers the antibacterial activity of </w:t>
            </w:r>
            <w:proofErr w:type="spellStart"/>
            <w:r w:rsidRPr="00097A69">
              <w:rPr>
                <w:rFonts w:ascii="Arial" w:hAnsi="Arial" w:cs="Arial"/>
                <w:sz w:val="20"/>
                <w:szCs w:val="20"/>
              </w:rPr>
              <w:t>ZnO</w:t>
            </w:r>
            <w:proofErr w:type="spellEnd"/>
            <w:r w:rsidRPr="00097A69">
              <w:rPr>
                <w:rFonts w:ascii="Arial" w:hAnsi="Arial" w:cs="Arial"/>
                <w:sz w:val="20"/>
                <w:szCs w:val="20"/>
              </w:rPr>
              <w:t xml:space="preserve"> Nanoparticle against bacterial strains </w:t>
            </w:r>
            <w:r w:rsidRPr="00097A69">
              <w:rPr>
                <w:rFonts w:ascii="Arial" w:hAnsi="Arial" w:cs="Arial"/>
                <w:i/>
                <w:sz w:val="20"/>
                <w:szCs w:val="20"/>
              </w:rPr>
              <w:t xml:space="preserve">Escherichia coli, Pseudomonas aeruginosa </w:t>
            </w:r>
            <w:r w:rsidRPr="00097A69">
              <w:rPr>
                <w:rFonts w:ascii="Arial" w:hAnsi="Arial" w:cs="Arial"/>
                <w:sz w:val="20"/>
                <w:szCs w:val="20"/>
              </w:rPr>
              <w:t>and</w:t>
            </w:r>
            <w:r w:rsidRPr="00097A69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097A69">
              <w:rPr>
                <w:rFonts w:ascii="Arial" w:hAnsi="Arial" w:cs="Arial"/>
                <w:i/>
                <w:sz w:val="20"/>
                <w:szCs w:val="20"/>
              </w:rPr>
              <w:t xml:space="preserve">Staphylococcus aureus </w:t>
            </w:r>
            <w:r w:rsidRPr="00097A69">
              <w:rPr>
                <w:rFonts w:ascii="Arial" w:hAnsi="Arial" w:cs="Arial"/>
                <w:sz w:val="20"/>
                <w:szCs w:val="20"/>
              </w:rPr>
              <w:t>using agar well diffusion method of analysis.</w:t>
            </w:r>
          </w:p>
        </w:tc>
        <w:tc>
          <w:tcPr>
            <w:tcW w:w="1523" w:type="pct"/>
          </w:tcPr>
          <w:p w14:paraId="462A339C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A6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97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97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5FE39BA" w:rsidR="00F1171E" w:rsidRPr="00097A69" w:rsidRDefault="00FF05D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A6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97A6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97A6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42AAAE5" w:rsidR="00F1171E" w:rsidRPr="00097A69" w:rsidRDefault="00732DD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, </w:t>
            </w:r>
            <w:r w:rsidRPr="00097A69">
              <w:rPr>
                <w:rFonts w:ascii="Arial" w:hAnsi="Arial" w:cs="Arial"/>
                <w:sz w:val="20"/>
                <w:szCs w:val="20"/>
              </w:rPr>
              <w:t>Revise the conclusion section of abstract. The final sentences of an abstract concisely summarize your study, can be followed by a statement about the need of additional research revealed form findings</w:t>
            </w:r>
          </w:p>
        </w:tc>
        <w:tc>
          <w:tcPr>
            <w:tcW w:w="1523" w:type="pct"/>
          </w:tcPr>
          <w:p w14:paraId="1D54B730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A6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97A6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7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B4A37B4" w:rsidR="00F1171E" w:rsidRPr="00097A69" w:rsidRDefault="00FF05D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A6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97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97A6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7A6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E3D675F" w:rsidR="00F1171E" w:rsidRPr="00097A69" w:rsidRDefault="00732DD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 recent references in the introduction part</w:t>
            </w:r>
          </w:p>
        </w:tc>
        <w:tc>
          <w:tcPr>
            <w:tcW w:w="1523" w:type="pct"/>
          </w:tcPr>
          <w:p w14:paraId="40220055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A6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97A6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97A6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97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97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097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104A8746" w:rsidR="00F1171E" w:rsidRPr="00097A69" w:rsidRDefault="00FF05D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097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97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97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7A6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97A6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97A6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97A6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97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097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097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97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97A6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97A6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97A6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97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97A6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97A6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97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97A6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97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7A6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97A6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7A69">
              <w:rPr>
                <w:rFonts w:ascii="Arial" w:hAnsi="Arial" w:cs="Arial"/>
                <w:lang w:val="en-GB"/>
              </w:rPr>
              <w:t>Author’s comment</w:t>
            </w:r>
            <w:r w:rsidRPr="00097A6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7A6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97A6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97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7A6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97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476B0F59" w:rsidR="00F1171E" w:rsidRPr="00097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</w:p>
          <w:p w14:paraId="7B654B67" w14:textId="77777777" w:rsidR="00F1171E" w:rsidRPr="00097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97A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97A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97A6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97A6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01E419A" w14:textId="77777777" w:rsidR="00097A69" w:rsidRPr="00AF7F03" w:rsidRDefault="00097A69" w:rsidP="00097A6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F7F03">
        <w:rPr>
          <w:rFonts w:ascii="Arial" w:hAnsi="Arial" w:cs="Arial"/>
          <w:b/>
          <w:u w:val="single"/>
        </w:rPr>
        <w:t>Reviewer details:</w:t>
      </w:r>
    </w:p>
    <w:p w14:paraId="63C78277" w14:textId="77777777" w:rsidR="00097A69" w:rsidRPr="00AF7F03" w:rsidRDefault="00097A69" w:rsidP="00097A6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F7F03">
        <w:rPr>
          <w:rFonts w:ascii="Arial" w:hAnsi="Arial" w:cs="Arial"/>
          <w:b/>
          <w:color w:val="000000"/>
        </w:rPr>
        <w:t>Usha Shukla, Amity University, India</w:t>
      </w:r>
    </w:p>
    <w:p w14:paraId="4539B219" w14:textId="77777777" w:rsidR="00097A69" w:rsidRPr="00097A69" w:rsidRDefault="00097A6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97A69" w:rsidRPr="00097A69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8B13E8" w14:textId="77777777" w:rsidR="00145A8D" w:rsidRPr="0000007A" w:rsidRDefault="00145A8D" w:rsidP="0099583E">
      <w:r>
        <w:separator/>
      </w:r>
    </w:p>
  </w:endnote>
  <w:endnote w:type="continuationSeparator" w:id="0">
    <w:p w14:paraId="35949638" w14:textId="77777777" w:rsidR="00145A8D" w:rsidRPr="0000007A" w:rsidRDefault="00145A8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357953" w14:textId="77777777" w:rsidR="00145A8D" w:rsidRPr="0000007A" w:rsidRDefault="00145A8D" w:rsidP="0099583E">
      <w:r>
        <w:separator/>
      </w:r>
    </w:p>
  </w:footnote>
  <w:footnote w:type="continuationSeparator" w:id="0">
    <w:p w14:paraId="71F49CB5" w14:textId="77777777" w:rsidR="00145A8D" w:rsidRPr="0000007A" w:rsidRDefault="00145A8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32064524">
    <w:abstractNumId w:val="3"/>
  </w:num>
  <w:num w:numId="2" w16cid:durableId="256377535">
    <w:abstractNumId w:val="6"/>
  </w:num>
  <w:num w:numId="3" w16cid:durableId="1480027737">
    <w:abstractNumId w:val="5"/>
  </w:num>
  <w:num w:numId="4" w16cid:durableId="1200439325">
    <w:abstractNumId w:val="7"/>
  </w:num>
  <w:num w:numId="5" w16cid:durableId="392120747">
    <w:abstractNumId w:val="4"/>
  </w:num>
  <w:num w:numId="6" w16cid:durableId="876547725">
    <w:abstractNumId w:val="0"/>
  </w:num>
  <w:num w:numId="7" w16cid:durableId="1365402499">
    <w:abstractNumId w:val="1"/>
  </w:num>
  <w:num w:numId="8" w16cid:durableId="1172062973">
    <w:abstractNumId w:val="9"/>
  </w:num>
  <w:num w:numId="9" w16cid:durableId="1517572518">
    <w:abstractNumId w:val="8"/>
  </w:num>
  <w:num w:numId="10" w16cid:durableId="7308829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2D2A"/>
    <w:rsid w:val="00005319"/>
    <w:rsid w:val="00007063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A6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3C0F"/>
    <w:rsid w:val="000F6EA8"/>
    <w:rsid w:val="00101322"/>
    <w:rsid w:val="00115767"/>
    <w:rsid w:val="00121FFA"/>
    <w:rsid w:val="0012616A"/>
    <w:rsid w:val="00136984"/>
    <w:rsid w:val="001425F1"/>
    <w:rsid w:val="00142A9C"/>
    <w:rsid w:val="00145A8D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255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35A6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7876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58D6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6C3E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42EB"/>
    <w:rsid w:val="006E6014"/>
    <w:rsid w:val="006E7D6E"/>
    <w:rsid w:val="00700A1D"/>
    <w:rsid w:val="00700EF2"/>
    <w:rsid w:val="00701186"/>
    <w:rsid w:val="00706084"/>
    <w:rsid w:val="00707BE1"/>
    <w:rsid w:val="007127AE"/>
    <w:rsid w:val="007238EB"/>
    <w:rsid w:val="007317C3"/>
    <w:rsid w:val="00732DD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130D"/>
    <w:rsid w:val="007A62F8"/>
    <w:rsid w:val="007B1099"/>
    <w:rsid w:val="007B54A4"/>
    <w:rsid w:val="007B7746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59A7"/>
    <w:rsid w:val="00936EDF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47BE"/>
    <w:rsid w:val="009C5642"/>
    <w:rsid w:val="009D5125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5D8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475C"/>
    <w:rsid w:val="00BD0DF5"/>
    <w:rsid w:val="00BD6447"/>
    <w:rsid w:val="00BD7527"/>
    <w:rsid w:val="00BE13EF"/>
    <w:rsid w:val="00BE1665"/>
    <w:rsid w:val="00BE40A5"/>
    <w:rsid w:val="00BE6454"/>
    <w:rsid w:val="00BF5C56"/>
    <w:rsid w:val="00BF68A7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38DF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95E9E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1C79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1E6D"/>
    <w:rsid w:val="00FC2E17"/>
    <w:rsid w:val="00FC432A"/>
    <w:rsid w:val="00FC6387"/>
    <w:rsid w:val="00FC6802"/>
    <w:rsid w:val="00FD53AB"/>
    <w:rsid w:val="00FD70A7"/>
    <w:rsid w:val="00FF05D1"/>
    <w:rsid w:val="00FF09A0"/>
    <w:rsid w:val="00FF1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CFD1712A-3F41-4AEF-8722-577858D12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97A6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0799/jnst.138.1804041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4-15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